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FA6D0" w14:textId="77777777" w:rsidR="00B00A6C" w:rsidRDefault="006B4397">
      <w:pPr>
        <w:pStyle w:val="FirstParagraph"/>
      </w:pPr>
      <w:bookmarkStart w:id="0" w:name="_GoBack"/>
      <w:bookmarkEnd w:id="0"/>
      <w:r>
        <w:t>To develop the MedSched Healthcare Appointment System, you’ll need to create various models to represent different entities and their interactions within the system. Here’s a comprehensive list of the models you would typically require:</w:t>
      </w:r>
    </w:p>
    <w:p w14:paraId="14EF5427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User Model:</w:t>
      </w:r>
    </w:p>
    <w:p w14:paraId="3C7C26CC" w14:textId="77777777" w:rsidR="00B00A6C" w:rsidRDefault="006B4397">
      <w:pPr>
        <w:pStyle w:val="Compact"/>
        <w:numPr>
          <w:ilvl w:val="1"/>
          <w:numId w:val="3"/>
        </w:numPr>
      </w:pPr>
      <w:r>
        <w:t>Represe</w:t>
      </w:r>
      <w:r>
        <w:t>nts all users of the system including patients, healthcare providers, and administrative staff.</w:t>
      </w:r>
    </w:p>
    <w:p w14:paraId="01E936A8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sswor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DataTypeTok"/>
        </w:rPr>
        <w:t>"patien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rovide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admi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AE276A3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Patient Model:</w:t>
      </w:r>
    </w:p>
    <w:p w14:paraId="0CEE407C" w14:textId="77777777" w:rsidR="00B00A6C" w:rsidRDefault="006B4397">
      <w:pPr>
        <w:pStyle w:val="Compact"/>
        <w:numPr>
          <w:ilvl w:val="1"/>
          <w:numId w:val="4"/>
        </w:numPr>
      </w:pPr>
      <w:r>
        <w:t>Specific information about patients.</w:t>
      </w:r>
    </w:p>
    <w:p w14:paraId="2B2C836E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rs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s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b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dical_hist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ip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5BAD725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Provider Model:</w:t>
      </w:r>
    </w:p>
    <w:p w14:paraId="4BDC8B85" w14:textId="77777777" w:rsidR="00B00A6C" w:rsidRDefault="006B4397">
      <w:pPr>
        <w:pStyle w:val="Compact"/>
        <w:numPr>
          <w:ilvl w:val="1"/>
          <w:numId w:val="5"/>
        </w:numPr>
      </w:pPr>
      <w:r>
        <w:t>Information about healthcare providers.</w:t>
      </w:r>
    </w:p>
    <w:p w14:paraId="66E1486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rs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s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pecial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hedu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rray</w:t>
      </w:r>
      <w:r>
        <w:rPr>
          <w:rStyle w:val="NormalTok"/>
        </w:rPr>
        <w:t xml:space="preserve"> </w:t>
      </w:r>
      <w:r>
        <w:rPr>
          <w:rStyle w:val="ErrorTok"/>
        </w:rPr>
        <w:t>of</w:t>
      </w:r>
      <w:r>
        <w:rPr>
          <w:rStyle w:val="NormalTok"/>
        </w:rPr>
        <w:t xml:space="preserve"> </w:t>
      </w:r>
      <w:r>
        <w:rPr>
          <w:rStyle w:val="ErrorTok"/>
        </w:rPr>
        <w:t>available</w:t>
      </w:r>
      <w:r>
        <w:rPr>
          <w:rStyle w:val="NormalTok"/>
        </w:rPr>
        <w:t xml:space="preserve"> </w:t>
      </w:r>
      <w:r>
        <w:rPr>
          <w:rStyle w:val="ErrorTok"/>
        </w:rPr>
        <w:t>slo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BA47901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Appointment Model:</w:t>
      </w:r>
    </w:p>
    <w:p w14:paraId="1FC2FB6C" w14:textId="77777777" w:rsidR="00B00A6C" w:rsidRDefault="006B4397">
      <w:pPr>
        <w:pStyle w:val="Compact"/>
        <w:numPr>
          <w:ilvl w:val="1"/>
          <w:numId w:val="6"/>
        </w:numPr>
      </w:pPr>
      <w:r>
        <w:t>Represents an appointment between a patient and a healthcare provider.</w:t>
      </w:r>
    </w:p>
    <w:p w14:paraId="163432F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General</w:t>
      </w:r>
      <w:r>
        <w:rPr>
          <w:rStyle w:val="NormalTok"/>
        </w:rPr>
        <w:t xml:space="preserve"> </w:t>
      </w:r>
      <w:r>
        <w:rPr>
          <w:rStyle w:val="ErrorTok"/>
        </w:rPr>
        <w:t>check-up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ollow-up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pecialist</w:t>
      </w:r>
      <w:r>
        <w:rPr>
          <w:rStyle w:val="NormalTok"/>
        </w:rPr>
        <w:t xml:space="preserve"> </w:t>
      </w:r>
      <w:r>
        <w:rPr>
          <w:rStyle w:val="ErrorTok"/>
        </w:rPr>
        <w:t>referral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etc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Schedul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ancell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B948B5E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Reminder Model:</w:t>
      </w:r>
    </w:p>
    <w:p w14:paraId="3CB37A3A" w14:textId="77777777" w:rsidR="00B00A6C" w:rsidRDefault="006B4397">
      <w:pPr>
        <w:pStyle w:val="Compact"/>
        <w:numPr>
          <w:ilvl w:val="1"/>
          <w:numId w:val="7"/>
        </w:numPr>
      </w:pPr>
      <w:r>
        <w:t>Represents reminders sent to patients about their appointments.</w:t>
      </w:r>
    </w:p>
    <w:p w14:paraId="4C64DE42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</w:t>
      </w:r>
      <w:r>
        <w:rPr>
          <w:rStyle w:val="ErrorTok"/>
        </w:rPr>
        <w:t>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minder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minder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mail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MS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On-scree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ent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ail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4AF65FD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MedicalRecord Model:</w:t>
      </w:r>
    </w:p>
    <w:p w14:paraId="67E876D8" w14:textId="77777777" w:rsidR="00B00A6C" w:rsidRDefault="006B4397">
      <w:pPr>
        <w:pStyle w:val="Compact"/>
        <w:numPr>
          <w:ilvl w:val="1"/>
          <w:numId w:val="8"/>
        </w:numPr>
      </w:pPr>
      <w:r>
        <w:t>Represents a patient’s medical records.</w:t>
      </w:r>
    </w:p>
    <w:p w14:paraId="5C2437C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cord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Type</w:t>
      </w:r>
      <w:r>
        <w:rPr>
          <w:rStyle w:val="NormalTok"/>
        </w:rPr>
        <w:t xml:space="preserve"> </w:t>
      </w:r>
      <w:r>
        <w:rPr>
          <w:rStyle w:val="ErrorTok"/>
        </w:rPr>
        <w:t>of</w:t>
      </w:r>
      <w:r>
        <w:rPr>
          <w:rStyle w:val="NormalTok"/>
        </w:rPr>
        <w:t xml:space="preserve"> </w:t>
      </w:r>
      <w:r>
        <w:rPr>
          <w:rStyle w:val="ErrorTok"/>
        </w:rPr>
        <w:t>record</w:t>
      </w:r>
      <w:r>
        <w:rPr>
          <w:rStyle w:val="NormalTok"/>
        </w:rPr>
        <w:t xml:space="preserve"> </w:t>
      </w:r>
      <w:r>
        <w:rPr>
          <w:rStyle w:val="ErrorTok"/>
        </w:rPr>
        <w:t>(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rescription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lab</w:t>
      </w:r>
      <w:r>
        <w:rPr>
          <w:rStyle w:val="NormalTok"/>
        </w:rPr>
        <w:t xml:space="preserve"> </w:t>
      </w:r>
      <w:r>
        <w:rPr>
          <w:rStyle w:val="ErrorTok"/>
        </w:rPr>
        <w:t>result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cord_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ual</w:t>
      </w:r>
      <w:r>
        <w:rPr>
          <w:rStyle w:val="NormalTok"/>
        </w:rPr>
        <w:t xml:space="preserve"> </w:t>
      </w:r>
      <w:r>
        <w:rPr>
          <w:rStyle w:val="ErrorTok"/>
        </w:rPr>
        <w:t>data</w:t>
      </w:r>
      <w:r>
        <w:rPr>
          <w:rStyle w:val="NormalTok"/>
        </w:rPr>
        <w:t xml:space="preserve"> </w:t>
      </w:r>
      <w:r>
        <w:rPr>
          <w:rStyle w:val="ErrorTok"/>
        </w:rPr>
        <w:t>(encrypted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47D8C8F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ScheduleSlot Model:</w:t>
      </w:r>
    </w:p>
    <w:p w14:paraId="0F864908" w14:textId="77777777" w:rsidR="00B00A6C" w:rsidRDefault="006B4397">
      <w:pPr>
        <w:pStyle w:val="Compact"/>
        <w:numPr>
          <w:ilvl w:val="1"/>
          <w:numId w:val="9"/>
        </w:numPr>
      </w:pPr>
      <w:r>
        <w:t>Represents the available time slots for providers.</w:t>
      </w:r>
    </w:p>
    <w:p w14:paraId="2DAC6DC8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</w:t>
      </w:r>
      <w:r>
        <w:rPr>
          <w:rStyle w:val="StringTok"/>
        </w:rPr>
        <w:t>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end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_availab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AFC5C22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Notification Model:</w:t>
      </w:r>
    </w:p>
    <w:p w14:paraId="4E677352" w14:textId="77777777" w:rsidR="00B00A6C" w:rsidRDefault="006B4397">
      <w:pPr>
        <w:pStyle w:val="Compact"/>
        <w:numPr>
          <w:ilvl w:val="1"/>
          <w:numId w:val="10"/>
        </w:numPr>
      </w:pPr>
      <w:r>
        <w:t>Represents notifications sent within the system (e.g., new appointment booked, appointment canceled).</w:t>
      </w:r>
    </w:p>
    <w:p w14:paraId="71BFEB0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ification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book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reminder</w:t>
      </w:r>
      <w:r>
        <w:rPr>
          <w:rStyle w:val="NormalTok"/>
        </w:rPr>
        <w:t xml:space="preserve"> </w:t>
      </w:r>
      <w:r>
        <w:rPr>
          <w:rStyle w:val="ErrorTok"/>
        </w:rPr>
        <w:t>sen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s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_rea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AA75383" w14:textId="77777777" w:rsidR="00B00A6C" w:rsidRDefault="006B4397">
      <w:pPr>
        <w:pStyle w:val="Compact"/>
        <w:numPr>
          <w:ilvl w:val="0"/>
          <w:numId w:val="2"/>
        </w:numPr>
      </w:pPr>
      <w:r>
        <w:rPr>
          <w:b/>
          <w:bCs/>
        </w:rPr>
        <w:t>AuditLog Model:</w:t>
      </w:r>
    </w:p>
    <w:p w14:paraId="303BB3D0" w14:textId="77777777" w:rsidR="00B00A6C" w:rsidRDefault="006B4397">
      <w:pPr>
        <w:pStyle w:val="Compact"/>
        <w:numPr>
          <w:ilvl w:val="1"/>
          <w:numId w:val="11"/>
        </w:numPr>
      </w:pPr>
      <w:r>
        <w:t>Records all important actions within the system for auditing purposes.</w:t>
      </w:r>
    </w:p>
    <w:p w14:paraId="7D6E09A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ion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login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logout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ppointment_crea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s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mestam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FunctionTok"/>
        </w:rPr>
        <w:t>}</w:t>
      </w:r>
    </w:p>
    <w:p w14:paraId="017441E1" w14:textId="77777777" w:rsidR="00B00A6C" w:rsidRDefault="006B4397">
      <w:pPr>
        <w:pStyle w:val="FirstParagraph"/>
      </w:pPr>
      <w:r>
        <w:rPr>
          <w:b/>
          <w:bCs/>
        </w:rPr>
        <w:t>Relational Diagram:</w:t>
      </w:r>
    </w:p>
    <w:p w14:paraId="641006DD" w14:textId="77777777" w:rsidR="00B00A6C" w:rsidRDefault="006B4397">
      <w:pPr>
        <w:pStyle w:val="BodyText"/>
      </w:pPr>
      <w:r>
        <w:t>Here’s a simplified relational diagram showing the connections between these models:</w:t>
      </w:r>
    </w:p>
    <w:p w14:paraId="55E439FB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User</w:t>
      </w:r>
      <w:r>
        <w:t xml:space="preserve"> connects to </w:t>
      </w:r>
      <w:r>
        <w:rPr>
          <w:rStyle w:val="VerbatimChar"/>
        </w:rPr>
        <w:t>Patient</w:t>
      </w:r>
      <w:r>
        <w:t xml:space="preserve"> and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user_id</w:t>
      </w:r>
      <w:r>
        <w:t>.</w:t>
      </w:r>
    </w:p>
    <w:p w14:paraId="2F91347E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Appointment</w:t>
      </w:r>
      <w:r>
        <w:t xml:space="preserve"> connects to </w:t>
      </w:r>
      <w:r>
        <w:rPr>
          <w:rStyle w:val="VerbatimChar"/>
        </w:rPr>
        <w:t>Patient</w:t>
      </w:r>
      <w:r>
        <w:t xml:space="preserve"> and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patient_id</w:t>
      </w:r>
      <w:r>
        <w:t xml:space="preserve"> and </w:t>
      </w:r>
      <w:r>
        <w:rPr>
          <w:rStyle w:val="VerbatimChar"/>
        </w:rPr>
        <w:t>provider_id</w:t>
      </w:r>
      <w:r>
        <w:t>.</w:t>
      </w:r>
    </w:p>
    <w:p w14:paraId="7097853C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Reminder</w:t>
      </w:r>
      <w:r>
        <w:t xml:space="preserve"> connects to </w:t>
      </w:r>
      <w:r>
        <w:rPr>
          <w:rStyle w:val="VerbatimChar"/>
        </w:rPr>
        <w:t>Appointment</w:t>
      </w:r>
      <w:r>
        <w:t xml:space="preserve"> and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appointment_id</w:t>
      </w:r>
      <w:r>
        <w:t xml:space="preserve"> and </w:t>
      </w:r>
      <w:r>
        <w:rPr>
          <w:rStyle w:val="VerbatimChar"/>
        </w:rPr>
        <w:t>patient_id</w:t>
      </w:r>
      <w:r>
        <w:t>.</w:t>
      </w:r>
    </w:p>
    <w:p w14:paraId="7FDF493A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MedicalRecord</w:t>
      </w:r>
      <w:r>
        <w:t xml:space="preserve"> connects to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patient_id</w:t>
      </w:r>
      <w:r>
        <w:t>.</w:t>
      </w:r>
    </w:p>
    <w:p w14:paraId="34092EC8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ScheduleSlot</w:t>
      </w:r>
      <w:r>
        <w:t xml:space="preserve"> connects to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provider_id</w:t>
      </w:r>
      <w:r>
        <w:t>.</w:t>
      </w:r>
    </w:p>
    <w:p w14:paraId="5F547A1C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Notification</w:t>
      </w:r>
      <w:r>
        <w:t xml:space="preserve"> connects to </w:t>
      </w:r>
      <w:r>
        <w:rPr>
          <w:rStyle w:val="VerbatimChar"/>
        </w:rPr>
        <w:t>User</w:t>
      </w:r>
      <w:r>
        <w:t xml:space="preserve"> via </w:t>
      </w:r>
      <w:r>
        <w:rPr>
          <w:rStyle w:val="VerbatimChar"/>
        </w:rPr>
        <w:t>user_id</w:t>
      </w:r>
      <w:r>
        <w:t>.</w:t>
      </w:r>
    </w:p>
    <w:p w14:paraId="46DD5AA4" w14:textId="77777777" w:rsidR="00B00A6C" w:rsidRDefault="006B4397">
      <w:pPr>
        <w:pStyle w:val="Compact"/>
        <w:numPr>
          <w:ilvl w:val="0"/>
          <w:numId w:val="12"/>
        </w:numPr>
      </w:pPr>
      <w:r>
        <w:rPr>
          <w:rStyle w:val="VerbatimChar"/>
        </w:rPr>
        <w:t>AuditLog</w:t>
      </w:r>
      <w:r>
        <w:t xml:space="preserve"> connects to </w:t>
      </w:r>
      <w:r>
        <w:rPr>
          <w:rStyle w:val="VerbatimChar"/>
        </w:rPr>
        <w:t>User</w:t>
      </w:r>
      <w:r>
        <w:t xml:space="preserve"> via </w:t>
      </w:r>
      <w:r>
        <w:rPr>
          <w:rStyle w:val="VerbatimChar"/>
        </w:rPr>
        <w:t>user_id</w:t>
      </w:r>
      <w:r>
        <w:t>.</w:t>
      </w:r>
    </w:p>
    <w:p w14:paraId="34EB1095" w14:textId="77777777" w:rsidR="00B00A6C" w:rsidRDefault="006B4397">
      <w:pPr>
        <w:pStyle w:val="FirstParagraph"/>
      </w:pPr>
      <w:r>
        <w:t>This relational structure ensures that all entities and their interactions are properly managed, providing a robust foundat</w:t>
      </w:r>
      <w:r>
        <w:t>ion for the MedSched Healthcare Appointment System.</w:t>
      </w:r>
    </w:p>
    <w:p w14:paraId="38E7F726" w14:textId="77777777" w:rsidR="00B00A6C" w:rsidRDefault="006B4397">
      <w:pPr>
        <w:pStyle w:val="BodyText"/>
      </w:pPr>
      <w:r>
        <w:lastRenderedPageBreak/>
        <w:t>Sure, here are additional models that could be beneficial for the MedSched Healthcare Appointment System to enhance its functionality and user experience:</w:t>
      </w:r>
    </w:p>
    <w:p w14:paraId="36015089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Insurance Model:</w:t>
      </w:r>
    </w:p>
    <w:p w14:paraId="6B7B688A" w14:textId="77777777" w:rsidR="00B00A6C" w:rsidRDefault="006B4397">
      <w:pPr>
        <w:pStyle w:val="Compact"/>
        <w:numPr>
          <w:ilvl w:val="1"/>
          <w:numId w:val="14"/>
        </w:numPr>
      </w:pPr>
      <w:r>
        <w:t>Represents the insurance informa</w:t>
      </w:r>
      <w:r>
        <w:t>tion for patients.</w:t>
      </w:r>
    </w:p>
    <w:p w14:paraId="78666EF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surance_provi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licy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verage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iry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0CBCDFAB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Payment Model:</w:t>
      </w:r>
    </w:p>
    <w:p w14:paraId="44DD4B0F" w14:textId="77777777" w:rsidR="00B00A6C" w:rsidRDefault="006B4397">
      <w:pPr>
        <w:pStyle w:val="Compact"/>
        <w:numPr>
          <w:ilvl w:val="1"/>
          <w:numId w:val="15"/>
        </w:numPr>
      </w:pPr>
      <w:r>
        <w:t>Represents payment information related to appointments.</w:t>
      </w:r>
    </w:p>
    <w:p w14:paraId="7895512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moun</w:t>
      </w:r>
      <w:r>
        <w:rPr>
          <w:rStyle w:val="DataTypeTok"/>
        </w:rPr>
        <w:t>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ment_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redit</w:t>
      </w:r>
      <w:r>
        <w:rPr>
          <w:rStyle w:val="NormalTok"/>
        </w:rPr>
        <w:t xml:space="preserve"> </w:t>
      </w:r>
      <w:r>
        <w:rPr>
          <w:rStyle w:val="ErrorTok"/>
        </w:rPr>
        <w:t>car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suranc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yment_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ai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ail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nsac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357CCD8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Prescription Model:</w:t>
      </w:r>
    </w:p>
    <w:p w14:paraId="2A5A3570" w14:textId="77777777" w:rsidR="00B00A6C" w:rsidRDefault="006B4397">
      <w:pPr>
        <w:pStyle w:val="Compact"/>
        <w:numPr>
          <w:ilvl w:val="1"/>
          <w:numId w:val="16"/>
        </w:numPr>
      </w:pPr>
      <w:r>
        <w:t>Represents prescriptions issued by healthcare providers.</w:t>
      </w:r>
    </w:p>
    <w:p w14:paraId="61C0E1A7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d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s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struc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ssue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iry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F9DA6F3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Feedback Model:</w:t>
      </w:r>
    </w:p>
    <w:p w14:paraId="1E1A859B" w14:textId="77777777" w:rsidR="00B00A6C" w:rsidRDefault="006B4397">
      <w:pPr>
        <w:pStyle w:val="Compact"/>
        <w:numPr>
          <w:ilvl w:val="1"/>
          <w:numId w:val="17"/>
        </w:numPr>
      </w:pPr>
      <w:r>
        <w:t>Represents feedback from patients regarding their appointments.</w:t>
      </w:r>
    </w:p>
    <w:p w14:paraId="7A84502A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1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5</w:t>
      </w:r>
      <w:r>
        <w:rPr>
          <w:rStyle w:val="NormalTok"/>
        </w:rPr>
        <w:t xml:space="preserve"> </w:t>
      </w:r>
      <w:r>
        <w:rPr>
          <w:rStyle w:val="ErrorTok"/>
        </w:rPr>
        <w:t>sta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men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10458B0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Specialty Model:</w:t>
      </w:r>
    </w:p>
    <w:p w14:paraId="5ECB3479" w14:textId="77777777" w:rsidR="00B00A6C" w:rsidRDefault="006B4397">
      <w:pPr>
        <w:pStyle w:val="Compact"/>
        <w:numPr>
          <w:ilvl w:val="1"/>
          <w:numId w:val="18"/>
        </w:numPr>
      </w:pPr>
      <w:r>
        <w:t>Represents different specialties available within the healthcare system.</w:t>
      </w:r>
    </w:p>
    <w:p w14:paraId="34A8EC4F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F7E712F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Department Model:</w:t>
      </w:r>
    </w:p>
    <w:p w14:paraId="40C8F3C9" w14:textId="77777777" w:rsidR="00B00A6C" w:rsidRDefault="006B4397">
      <w:pPr>
        <w:pStyle w:val="Compact"/>
        <w:numPr>
          <w:ilvl w:val="1"/>
          <w:numId w:val="19"/>
        </w:numPr>
      </w:pPr>
      <w:r>
        <w:t>Represents different departments within a healthcare facility.</w:t>
      </w:r>
    </w:p>
    <w:p w14:paraId="783D4C72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2AA96DD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VisitSummary Model:</w:t>
      </w:r>
    </w:p>
    <w:p w14:paraId="456A9A64" w14:textId="77777777" w:rsidR="00B00A6C" w:rsidRDefault="006B4397">
      <w:pPr>
        <w:pStyle w:val="Compact"/>
        <w:numPr>
          <w:ilvl w:val="1"/>
          <w:numId w:val="20"/>
        </w:numPr>
      </w:pPr>
      <w:r>
        <w:t>Represents summaries of patient</w:t>
      </w:r>
      <w:r>
        <w:t xml:space="preserve"> visits.</w:t>
      </w:r>
    </w:p>
    <w:p w14:paraId="25B1BCB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mma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EA11F15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Document Model:</w:t>
      </w:r>
    </w:p>
    <w:p w14:paraId="76322C5C" w14:textId="77777777" w:rsidR="00B00A6C" w:rsidRDefault="006B4397">
      <w:pPr>
        <w:pStyle w:val="Compact"/>
        <w:numPr>
          <w:ilvl w:val="1"/>
          <w:numId w:val="21"/>
        </w:numPr>
      </w:pPr>
      <w:r>
        <w:t>Represents documents related to patient care, such as lab results, imaging reports, and referral letters.</w:t>
      </w:r>
    </w:p>
    <w:p w14:paraId="7DDCCD6A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ErrorTok"/>
        </w:rPr>
        <w:t>l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ocument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lab</w:t>
      </w:r>
      <w:r>
        <w:rPr>
          <w:rStyle w:val="NormalTok"/>
        </w:rPr>
        <w:t xml:space="preserve"> </w:t>
      </w:r>
      <w:r>
        <w:rPr>
          <w:rStyle w:val="ErrorTok"/>
        </w:rPr>
        <w:t>result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maging</w:t>
      </w:r>
      <w:r>
        <w:rPr>
          <w:rStyle w:val="NormalTok"/>
        </w:rPr>
        <w:t xml:space="preserve"> </w:t>
      </w:r>
      <w:r>
        <w:rPr>
          <w:rStyle w:val="ErrorTok"/>
        </w:rPr>
        <w:t>repo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le_path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ath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document</w:t>
      </w:r>
      <w:r>
        <w:rPr>
          <w:rStyle w:val="NormalTok"/>
        </w:rPr>
        <w:t xml:space="preserve"> </w:t>
      </w:r>
      <w:r>
        <w:rPr>
          <w:rStyle w:val="ErrorTok"/>
        </w:rPr>
        <w:t>fil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load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AC14F6D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NotificationPreference Model:</w:t>
      </w:r>
    </w:p>
    <w:p w14:paraId="0510BC14" w14:textId="77777777" w:rsidR="00B00A6C" w:rsidRDefault="006B4397">
      <w:pPr>
        <w:pStyle w:val="Compact"/>
        <w:numPr>
          <w:ilvl w:val="1"/>
          <w:numId w:val="22"/>
        </w:numPr>
      </w:pPr>
      <w:r>
        <w:t>Represents the notification preferences of patients.</w:t>
      </w:r>
    </w:p>
    <w:p w14:paraId="6E0BF692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_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ms_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ush_notifica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BFF3ECA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SystemSettings Model:</w:t>
      </w:r>
    </w:p>
    <w:p w14:paraId="6A18C00B" w14:textId="77777777" w:rsidR="00B00A6C" w:rsidRDefault="006B4397">
      <w:pPr>
        <w:pStyle w:val="Compact"/>
        <w:numPr>
          <w:ilvl w:val="1"/>
          <w:numId w:val="23"/>
        </w:numPr>
      </w:pPr>
      <w:r>
        <w:t>Represents configurable settings for the system.</w:t>
      </w:r>
    </w:p>
    <w:p w14:paraId="528C5F1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tting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tting_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</w:t>
      </w:r>
      <w:r>
        <w:rPr>
          <w:rStyle w:val="StringTok"/>
        </w:rPr>
        <w:t>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E28707C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Role Model:</w:t>
      </w:r>
    </w:p>
    <w:p w14:paraId="2070264E" w14:textId="77777777" w:rsidR="00B00A6C" w:rsidRDefault="006B4397">
      <w:pPr>
        <w:pStyle w:val="Compact"/>
        <w:numPr>
          <w:ilvl w:val="1"/>
          <w:numId w:val="24"/>
        </w:numPr>
      </w:pPr>
      <w:r>
        <w:t>Represents different roles within the system for access control.</w:t>
      </w:r>
    </w:p>
    <w:p w14:paraId="097A4F7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l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dmin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ermiss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rray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List</w:t>
      </w:r>
      <w:r>
        <w:rPr>
          <w:rStyle w:val="NormalTok"/>
        </w:rPr>
        <w:t xml:space="preserve"> </w:t>
      </w:r>
      <w:r>
        <w:rPr>
          <w:rStyle w:val="ErrorTok"/>
        </w:rPr>
        <w:t>of</w:t>
      </w:r>
      <w:r>
        <w:rPr>
          <w:rStyle w:val="NormalTok"/>
        </w:rPr>
        <w:t xml:space="preserve"> </w:t>
      </w:r>
      <w:r>
        <w:rPr>
          <w:rStyle w:val="ErrorTok"/>
        </w:rPr>
        <w:t>permissions</w:t>
      </w:r>
      <w:r>
        <w:rPr>
          <w:rStyle w:val="NormalTok"/>
        </w:rPr>
        <w:t xml:space="preserve"> </w:t>
      </w:r>
      <w:r>
        <w:rPr>
          <w:rStyle w:val="ErrorTok"/>
        </w:rPr>
        <w:t>for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rol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4481706" w14:textId="77777777" w:rsidR="00B00A6C" w:rsidRDefault="006B4397">
      <w:pPr>
        <w:pStyle w:val="Compact"/>
        <w:numPr>
          <w:ilvl w:val="0"/>
          <w:numId w:val="13"/>
        </w:numPr>
      </w:pPr>
      <w:r>
        <w:rPr>
          <w:b/>
          <w:bCs/>
        </w:rPr>
        <w:t>Permission Model:</w:t>
      </w:r>
    </w:p>
    <w:p w14:paraId="4CA805E3" w14:textId="77777777" w:rsidR="00B00A6C" w:rsidRDefault="006B4397">
      <w:pPr>
        <w:pStyle w:val="Compact"/>
        <w:numPr>
          <w:ilvl w:val="1"/>
          <w:numId w:val="25"/>
        </w:numPr>
      </w:pPr>
      <w:r>
        <w:t>Represents specific permissions that can be assigned to roles.</w:t>
      </w:r>
    </w:p>
    <w:p w14:paraId="64F6C4F5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ermissio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</w:t>
      </w:r>
      <w:r>
        <w:rPr>
          <w:rStyle w:val="DataTypeTok"/>
        </w:rPr>
        <w:t>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9EECFA1" w14:textId="77777777" w:rsidR="00B00A6C" w:rsidRDefault="006B4397">
      <w:pPr>
        <w:pStyle w:val="FirstParagraph"/>
      </w:pPr>
      <w:r>
        <w:rPr>
          <w:b/>
          <w:bCs/>
        </w:rPr>
        <w:lastRenderedPageBreak/>
        <w:t>Extended Relational Diagram:</w:t>
      </w:r>
    </w:p>
    <w:p w14:paraId="09A05185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User</w:t>
      </w:r>
      <w:r>
        <w:t xml:space="preserve"> connects to </w:t>
      </w:r>
      <w:r>
        <w:rPr>
          <w:rStyle w:val="VerbatimChar"/>
        </w:rPr>
        <w:t>Patient</w:t>
      </w:r>
      <w:r>
        <w:t xml:space="preserve"> and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user_id</w:t>
      </w:r>
      <w:r>
        <w:t>.</w:t>
      </w:r>
    </w:p>
    <w:p w14:paraId="666422B9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Appointment</w:t>
      </w:r>
      <w:r>
        <w:t xml:space="preserve"> connects to </w:t>
      </w:r>
      <w:r>
        <w:rPr>
          <w:rStyle w:val="VerbatimChar"/>
        </w:rPr>
        <w:t>Patient</w:t>
      </w:r>
      <w:r>
        <w:t xml:space="preserve"> and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patient_id</w:t>
      </w:r>
      <w:r>
        <w:t xml:space="preserve"> and </w:t>
      </w:r>
      <w:r>
        <w:rPr>
          <w:rStyle w:val="VerbatimChar"/>
        </w:rPr>
        <w:t>provider_id</w:t>
      </w:r>
      <w:r>
        <w:t>.</w:t>
      </w:r>
    </w:p>
    <w:p w14:paraId="2A94F105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Reminder</w:t>
      </w:r>
      <w:r>
        <w:t xml:space="preserve"> connects to </w:t>
      </w:r>
      <w:r>
        <w:rPr>
          <w:rStyle w:val="VerbatimChar"/>
        </w:rPr>
        <w:t>Appointment</w:t>
      </w:r>
      <w:r>
        <w:t xml:space="preserve"> and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appointment_id</w:t>
      </w:r>
      <w:r>
        <w:t xml:space="preserve"> and </w:t>
      </w:r>
      <w:r>
        <w:rPr>
          <w:rStyle w:val="VerbatimChar"/>
        </w:rPr>
        <w:t>patient_id</w:t>
      </w:r>
      <w:r>
        <w:t>.</w:t>
      </w:r>
    </w:p>
    <w:p w14:paraId="2EEF102E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MedicalRecord</w:t>
      </w:r>
      <w:r>
        <w:t xml:space="preserve">, </w:t>
      </w:r>
      <w:r>
        <w:rPr>
          <w:rStyle w:val="VerbatimChar"/>
        </w:rPr>
        <w:t>Prescription</w:t>
      </w:r>
      <w:r>
        <w:t xml:space="preserve">, </w:t>
      </w:r>
      <w:r>
        <w:rPr>
          <w:rStyle w:val="VerbatimChar"/>
        </w:rPr>
        <w:t>Document</w:t>
      </w:r>
      <w:r>
        <w:t xml:space="preserve">, </w:t>
      </w:r>
      <w:r>
        <w:rPr>
          <w:rStyle w:val="VerbatimChar"/>
        </w:rPr>
        <w:t>VisitSummary</w:t>
      </w:r>
      <w:r>
        <w:t xml:space="preserve">, and </w:t>
      </w:r>
      <w:r>
        <w:rPr>
          <w:rStyle w:val="VerbatimChar"/>
        </w:rPr>
        <w:t>Insurance</w:t>
      </w:r>
      <w:r>
        <w:t xml:space="preserve"> connect to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patient_id</w:t>
      </w:r>
      <w:r>
        <w:t>.</w:t>
      </w:r>
    </w:p>
    <w:p w14:paraId="244C7381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ScheduleSlot</w:t>
      </w:r>
      <w:r>
        <w:t xml:space="preserve"> connects to </w:t>
      </w:r>
      <w:r>
        <w:rPr>
          <w:rStyle w:val="VerbatimChar"/>
        </w:rPr>
        <w:t>Provider</w:t>
      </w:r>
      <w:r>
        <w:t xml:space="preserve"> via </w:t>
      </w:r>
      <w:r>
        <w:rPr>
          <w:rStyle w:val="VerbatimChar"/>
        </w:rPr>
        <w:t>provider_id</w:t>
      </w:r>
      <w:r>
        <w:t>.</w:t>
      </w:r>
    </w:p>
    <w:p w14:paraId="23F7D795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Notification</w:t>
      </w:r>
      <w:r>
        <w:t xml:space="preserve"> and </w:t>
      </w:r>
      <w:r>
        <w:rPr>
          <w:rStyle w:val="VerbatimChar"/>
        </w:rPr>
        <w:t>NotificationPreference</w:t>
      </w:r>
      <w:r>
        <w:t xml:space="preserve"> connect to </w:t>
      </w:r>
      <w:r>
        <w:rPr>
          <w:rStyle w:val="VerbatimChar"/>
        </w:rPr>
        <w:t>User</w:t>
      </w:r>
      <w:r>
        <w:t xml:space="preserve"> via </w:t>
      </w:r>
      <w:r>
        <w:rPr>
          <w:rStyle w:val="VerbatimChar"/>
        </w:rPr>
        <w:t>user_id</w:t>
      </w:r>
      <w:r>
        <w:t>.</w:t>
      </w:r>
    </w:p>
    <w:p w14:paraId="7616400C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Payment</w:t>
      </w:r>
      <w:r>
        <w:t xml:space="preserve"> connects to </w:t>
      </w:r>
      <w:r>
        <w:rPr>
          <w:rStyle w:val="VerbatimChar"/>
        </w:rPr>
        <w:t>Ap</w:t>
      </w:r>
      <w:r>
        <w:rPr>
          <w:rStyle w:val="VerbatimChar"/>
        </w:rPr>
        <w:t>pointment</w:t>
      </w:r>
      <w:r>
        <w:t xml:space="preserve"> and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appointment_id</w:t>
      </w:r>
      <w:r>
        <w:t xml:space="preserve"> and </w:t>
      </w:r>
      <w:r>
        <w:rPr>
          <w:rStyle w:val="VerbatimChar"/>
        </w:rPr>
        <w:t>patient_id</w:t>
      </w:r>
      <w:r>
        <w:t>.</w:t>
      </w:r>
    </w:p>
    <w:p w14:paraId="4EA41328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Feedback</w:t>
      </w:r>
      <w:r>
        <w:t xml:space="preserve"> connects to </w:t>
      </w:r>
      <w:r>
        <w:rPr>
          <w:rStyle w:val="VerbatimChar"/>
        </w:rPr>
        <w:t>Appointment</w:t>
      </w:r>
      <w:r>
        <w:t xml:space="preserve"> and </w:t>
      </w:r>
      <w:r>
        <w:rPr>
          <w:rStyle w:val="VerbatimChar"/>
        </w:rPr>
        <w:t>Patient</w:t>
      </w:r>
      <w:r>
        <w:t xml:space="preserve"> via </w:t>
      </w:r>
      <w:r>
        <w:rPr>
          <w:rStyle w:val="VerbatimChar"/>
        </w:rPr>
        <w:t>appointment_id</w:t>
      </w:r>
      <w:r>
        <w:t xml:space="preserve"> and </w:t>
      </w:r>
      <w:r>
        <w:rPr>
          <w:rStyle w:val="VerbatimChar"/>
        </w:rPr>
        <w:t>patient_id</w:t>
      </w:r>
      <w:r>
        <w:t>.</w:t>
      </w:r>
    </w:p>
    <w:p w14:paraId="077FB6AF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Specialty</w:t>
      </w:r>
      <w:r>
        <w:t xml:space="preserve"> and </w:t>
      </w:r>
      <w:r>
        <w:rPr>
          <w:rStyle w:val="VerbatimChar"/>
        </w:rPr>
        <w:t>Department</w:t>
      </w:r>
      <w:r>
        <w:t xml:space="preserve"> models are independent but can be linked to </w:t>
      </w:r>
      <w:r>
        <w:rPr>
          <w:rStyle w:val="VerbatimChar"/>
        </w:rPr>
        <w:t>Provider</w:t>
      </w:r>
      <w:r>
        <w:t xml:space="preserve"> or </w:t>
      </w:r>
      <w:r>
        <w:rPr>
          <w:rStyle w:val="VerbatimChar"/>
        </w:rPr>
        <w:t>Appointment</w:t>
      </w:r>
      <w:r>
        <w:t xml:space="preserve"> if needed.</w:t>
      </w:r>
    </w:p>
    <w:p w14:paraId="4990002F" w14:textId="77777777" w:rsidR="00B00A6C" w:rsidRDefault="006B4397">
      <w:pPr>
        <w:pStyle w:val="Compact"/>
        <w:numPr>
          <w:ilvl w:val="0"/>
          <w:numId w:val="26"/>
        </w:numPr>
      </w:pPr>
      <w:r>
        <w:rPr>
          <w:rStyle w:val="VerbatimChar"/>
        </w:rPr>
        <w:t>Role</w:t>
      </w:r>
      <w:r>
        <w:t xml:space="preserve"> and </w:t>
      </w:r>
      <w:r>
        <w:rPr>
          <w:rStyle w:val="VerbatimChar"/>
        </w:rPr>
        <w:t>Permis</w:t>
      </w:r>
      <w:r>
        <w:rPr>
          <w:rStyle w:val="VerbatimChar"/>
        </w:rPr>
        <w:t>sion</w:t>
      </w:r>
      <w:r>
        <w:t xml:space="preserve"> models are used for access control and can be linked to </w:t>
      </w:r>
      <w:r>
        <w:rPr>
          <w:rStyle w:val="VerbatimChar"/>
        </w:rPr>
        <w:t>User</w:t>
      </w:r>
      <w:r>
        <w:t>.</w:t>
      </w:r>
    </w:p>
    <w:p w14:paraId="3463F626" w14:textId="77777777" w:rsidR="00B00A6C" w:rsidRDefault="006B4397">
      <w:pPr>
        <w:pStyle w:val="FirstParagraph"/>
      </w:pPr>
      <w:r>
        <w:t>These additional models will provide a more comprehensive and functional healthcare appointment system, addressing various aspects of patient care, provider management, and system administration.</w:t>
      </w:r>
    </w:p>
    <w:p w14:paraId="79E6D8EE" w14:textId="77777777" w:rsidR="00B00A6C" w:rsidRDefault="006B4397">
      <w:pPr>
        <w:pStyle w:val="BodyText"/>
      </w:pPr>
      <w:r>
        <w:t>Certainly! Here are additional models that can further enhan</w:t>
      </w:r>
      <w:r>
        <w:t>ce the MedSched Healthcare Appointment System:</w:t>
      </w:r>
    </w:p>
    <w:p w14:paraId="281D2D74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Facility Model:</w:t>
      </w:r>
    </w:p>
    <w:p w14:paraId="026592E3" w14:textId="77777777" w:rsidR="00B00A6C" w:rsidRDefault="006B4397">
      <w:pPr>
        <w:pStyle w:val="Compact"/>
        <w:numPr>
          <w:ilvl w:val="1"/>
          <w:numId w:val="28"/>
        </w:numPr>
      </w:pPr>
      <w:r>
        <w:t>Represents different healthcare facilities within the system.</w:t>
      </w:r>
    </w:p>
    <w:p w14:paraId="0DC0B67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r>
        <w:rPr>
          <w:rStyle w:val="DataTypeTok"/>
        </w:rPr>
        <w:t>zip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5254003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AppointmentType Model:</w:t>
      </w:r>
    </w:p>
    <w:p w14:paraId="71158DD3" w14:textId="77777777" w:rsidR="00B00A6C" w:rsidRDefault="006B4397">
      <w:pPr>
        <w:pStyle w:val="Compact"/>
        <w:numPr>
          <w:ilvl w:val="1"/>
          <w:numId w:val="29"/>
        </w:numPr>
      </w:pPr>
      <w:r>
        <w:t>Represents different types of appointments available.</w:t>
      </w:r>
    </w:p>
    <w:p w14:paraId="62EED69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efault_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Default</w:t>
      </w:r>
      <w:r>
        <w:rPr>
          <w:rStyle w:val="NormalTok"/>
        </w:rPr>
        <w:t xml:space="preserve"> </w:t>
      </w:r>
      <w:r>
        <w:rPr>
          <w:rStyle w:val="ErrorTok"/>
        </w:rPr>
        <w:t>duration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minu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FAAE093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ClinicalNote Model:</w:t>
      </w:r>
    </w:p>
    <w:p w14:paraId="59766E6C" w14:textId="77777777" w:rsidR="00B00A6C" w:rsidRDefault="006B4397">
      <w:pPr>
        <w:pStyle w:val="Compact"/>
        <w:numPr>
          <w:ilvl w:val="1"/>
          <w:numId w:val="30"/>
        </w:numPr>
      </w:pPr>
      <w:r>
        <w:t>Represents clinical notes added by providers during or after appointments.</w:t>
      </w:r>
    </w:p>
    <w:p w14:paraId="2F770B5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04FBB85E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Allergy Model:</w:t>
      </w:r>
    </w:p>
    <w:p w14:paraId="47DCAFDC" w14:textId="77777777" w:rsidR="00B00A6C" w:rsidRDefault="006B4397">
      <w:pPr>
        <w:pStyle w:val="Compact"/>
        <w:numPr>
          <w:ilvl w:val="1"/>
          <w:numId w:val="31"/>
        </w:numPr>
      </w:pPr>
      <w:r>
        <w:t>Represents allergies recorded for patients.</w:t>
      </w:r>
    </w:p>
    <w:p w14:paraId="78537039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ergy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veri</w:t>
      </w:r>
      <w:r>
        <w:rPr>
          <w:rStyle w:val="DataTypeTok"/>
        </w:rPr>
        <w:t>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4052ABA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LabOrder Model:</w:t>
      </w:r>
    </w:p>
    <w:p w14:paraId="4544EA53" w14:textId="77777777" w:rsidR="00B00A6C" w:rsidRDefault="006B4397">
      <w:pPr>
        <w:pStyle w:val="Compact"/>
        <w:numPr>
          <w:ilvl w:val="1"/>
          <w:numId w:val="32"/>
        </w:numPr>
      </w:pPr>
      <w:r>
        <w:t>Represents lab orders placed by providers for patients.</w:t>
      </w:r>
    </w:p>
    <w:p w14:paraId="7FDE5A4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order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03B283F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LabResult Model:</w:t>
      </w:r>
    </w:p>
    <w:p w14:paraId="4883BE7F" w14:textId="77777777" w:rsidR="00B00A6C" w:rsidRDefault="006B4397">
      <w:pPr>
        <w:pStyle w:val="Compact"/>
        <w:numPr>
          <w:ilvl w:val="1"/>
          <w:numId w:val="33"/>
        </w:numPr>
      </w:pPr>
      <w:r>
        <w:t>Represents results from lab tests.</w:t>
      </w:r>
    </w:p>
    <w:p w14:paraId="012FDE2A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b_or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LabOr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46AA470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Procedure Model:</w:t>
      </w:r>
    </w:p>
    <w:p w14:paraId="2A33127D" w14:textId="77777777" w:rsidR="00B00A6C" w:rsidRDefault="006B4397">
      <w:pPr>
        <w:pStyle w:val="Compact"/>
        <w:numPr>
          <w:ilvl w:val="1"/>
          <w:numId w:val="34"/>
        </w:numPr>
      </w:pPr>
      <w:r>
        <w:t>Repr</w:t>
      </w:r>
      <w:r>
        <w:t>esents medical procedures performed or scheduled.</w:t>
      </w:r>
    </w:p>
    <w:p w14:paraId="0459146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dur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dure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chedul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8714E9B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BillingModel:</w:t>
      </w:r>
    </w:p>
    <w:p w14:paraId="5DE190EC" w14:textId="77777777" w:rsidR="00B00A6C" w:rsidRDefault="006B4397">
      <w:pPr>
        <w:pStyle w:val="Compact"/>
        <w:numPr>
          <w:ilvl w:val="1"/>
          <w:numId w:val="35"/>
        </w:numPr>
      </w:pPr>
      <w:r>
        <w:t>Represents billing information for appointments and procedures.</w:t>
      </w:r>
    </w:p>
    <w:p w14:paraId="31819297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cedur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cedure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billing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ai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Overdu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2E17110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CarePlan Model:</w:t>
      </w:r>
    </w:p>
    <w:p w14:paraId="2DBB5439" w14:textId="77777777" w:rsidR="00B00A6C" w:rsidRDefault="006B4397">
      <w:pPr>
        <w:pStyle w:val="Compact"/>
        <w:numPr>
          <w:ilvl w:val="1"/>
          <w:numId w:val="36"/>
        </w:numPr>
      </w:pPr>
      <w:r>
        <w:t>Represents care plans for patients created by providers.</w:t>
      </w:r>
    </w:p>
    <w:p w14:paraId="069AC748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e_plan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ADBCDF3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EmergencyContact Model:</w:t>
      </w:r>
    </w:p>
    <w:p w14:paraId="5D78D757" w14:textId="77777777" w:rsidR="00B00A6C" w:rsidRDefault="006B4397">
      <w:pPr>
        <w:pStyle w:val="Compact"/>
        <w:numPr>
          <w:ilvl w:val="1"/>
          <w:numId w:val="37"/>
        </w:numPr>
      </w:pPr>
      <w:r>
        <w:t>Represents emergency contact information for patients.</w:t>
      </w:r>
    </w:p>
    <w:p w14:paraId="7FEA0C61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lationsh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0E9D508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Referral Model:</w:t>
      </w:r>
    </w:p>
    <w:p w14:paraId="359E6E0C" w14:textId="77777777" w:rsidR="00B00A6C" w:rsidRDefault="006B4397">
      <w:pPr>
        <w:pStyle w:val="Compact"/>
        <w:numPr>
          <w:ilvl w:val="1"/>
          <w:numId w:val="38"/>
        </w:numPr>
      </w:pPr>
      <w:r>
        <w:t>Represents referrals made by providers to specialists or other healthcare facilities.</w:t>
      </w:r>
    </w:p>
    <w:p w14:paraId="19F0898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ing_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ed_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ErrorTok"/>
        </w:rPr>
        <w:t>facilit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al_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al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BD96267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InventoryModel:</w:t>
      </w:r>
    </w:p>
    <w:p w14:paraId="1DA0D925" w14:textId="77777777" w:rsidR="00B00A6C" w:rsidRDefault="006B4397">
      <w:pPr>
        <w:pStyle w:val="Compact"/>
        <w:numPr>
          <w:ilvl w:val="1"/>
          <w:numId w:val="39"/>
        </w:numPr>
      </w:pPr>
      <w:r>
        <w:t>Represents inventory items within the healthcare facility.</w:t>
      </w:r>
    </w:p>
    <w:p w14:paraId="3EB71E1C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nit_pri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ppli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piry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20ADE75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Supplier Model:</w:t>
      </w:r>
    </w:p>
    <w:p w14:paraId="4604F084" w14:textId="77777777" w:rsidR="00B00A6C" w:rsidRDefault="006B4397">
      <w:pPr>
        <w:pStyle w:val="Compact"/>
        <w:numPr>
          <w:ilvl w:val="1"/>
          <w:numId w:val="40"/>
        </w:numPr>
      </w:pPr>
      <w:r>
        <w:t>Represents suppliers providing inventory to healthcare facilities.</w:t>
      </w:r>
    </w:p>
    <w:p w14:paraId="468BD2C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per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</w:t>
      </w:r>
      <w:r>
        <w:rPr>
          <w:rStyle w:val="DataTypeTok"/>
        </w:rPr>
        <w:t>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zip_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D2188BC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AppointmentHistory Model:</w:t>
      </w:r>
    </w:p>
    <w:p w14:paraId="0A8784D8" w14:textId="77777777" w:rsidR="00B00A6C" w:rsidRDefault="006B4397">
      <w:pPr>
        <w:pStyle w:val="Compact"/>
        <w:numPr>
          <w:ilvl w:val="1"/>
          <w:numId w:val="41"/>
        </w:numPr>
      </w:pPr>
      <w:r>
        <w:t>Represents the history of changes made to appointments.</w:t>
      </w:r>
    </w:p>
    <w:p w14:paraId="0BFFFF5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nged_b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nge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hange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6F3F1F7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CommunicationLog Model:</w:t>
      </w:r>
    </w:p>
    <w:p w14:paraId="07967B82" w14:textId="77777777" w:rsidR="00B00A6C" w:rsidRDefault="006B4397">
      <w:pPr>
        <w:pStyle w:val="Compact"/>
        <w:numPr>
          <w:ilvl w:val="1"/>
          <w:numId w:val="42"/>
        </w:numPr>
      </w:pPr>
      <w:r>
        <w:t xml:space="preserve">Represents logs of communications between patients </w:t>
      </w:r>
      <w:r>
        <w:t>and providers or staff.</w:t>
      </w:r>
    </w:p>
    <w:p w14:paraId="330CD78F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munication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hon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email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-pers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munic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0EB65EAC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TaskModel:</w:t>
      </w:r>
    </w:p>
    <w:p w14:paraId="055A982C" w14:textId="77777777" w:rsidR="00B00A6C" w:rsidRDefault="006B4397">
      <w:pPr>
        <w:pStyle w:val="Compact"/>
        <w:numPr>
          <w:ilvl w:val="1"/>
          <w:numId w:val="43"/>
        </w:numPr>
      </w:pPr>
      <w:r>
        <w:t>Represents tasks assigned to staff within the healthcare facility.</w:t>
      </w:r>
    </w:p>
    <w:p w14:paraId="7F8C7F7C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igned_t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igned_b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Us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ask_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ue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Progress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C03BE65" w14:textId="77777777" w:rsidR="00B00A6C" w:rsidRDefault="006B4397">
      <w:pPr>
        <w:pStyle w:val="Compact"/>
        <w:numPr>
          <w:ilvl w:val="0"/>
          <w:numId w:val="27"/>
        </w:numPr>
      </w:pPr>
      <w:r>
        <w:rPr>
          <w:b/>
          <w:bCs/>
        </w:rPr>
        <w:t>EducationReso</w:t>
      </w:r>
      <w:r>
        <w:rPr>
          <w:b/>
          <w:bCs/>
        </w:rPr>
        <w:t>urce Model:</w:t>
      </w:r>
    </w:p>
    <w:p w14:paraId="46ABF664" w14:textId="77777777" w:rsidR="00B00A6C" w:rsidRDefault="006B4397">
      <w:pPr>
        <w:pStyle w:val="Compact"/>
        <w:numPr>
          <w:ilvl w:val="1"/>
          <w:numId w:val="44"/>
        </w:numPr>
      </w:pPr>
      <w:r>
        <w:lastRenderedPageBreak/>
        <w:t>Represents educational resources available to patients.</w:t>
      </w:r>
    </w:p>
    <w:p w14:paraId="4E184207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it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r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Link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resourc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3A9EF5F" w14:textId="77777777" w:rsidR="00B00A6C" w:rsidRDefault="006B4397">
      <w:pPr>
        <w:pStyle w:val="FirstParagraph"/>
      </w:pPr>
      <w:r>
        <w:t>These additional models will provide a more comprehensive and functional healthcare appointment system, addressing various aspects of patient care, provider management, inventory, communication, and system administration.</w:t>
      </w:r>
    </w:p>
    <w:p w14:paraId="7950C768" w14:textId="77777777" w:rsidR="00B00A6C" w:rsidRDefault="006B4397">
      <w:pPr>
        <w:pStyle w:val="BodyText"/>
      </w:pPr>
      <w:r>
        <w:t>Absolutely, here are even more mod</w:t>
      </w:r>
      <w:r>
        <w:t>els that could further enrich the MedSched Healthcare Appointment System:</w:t>
      </w:r>
    </w:p>
    <w:p w14:paraId="2AFECDF4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ImmunizationRecord Model:</w:t>
      </w:r>
    </w:p>
    <w:p w14:paraId="0C2FD625" w14:textId="77777777" w:rsidR="00B00A6C" w:rsidRDefault="006B4397">
      <w:pPr>
        <w:pStyle w:val="Compact"/>
        <w:numPr>
          <w:ilvl w:val="1"/>
          <w:numId w:val="46"/>
        </w:numPr>
      </w:pPr>
      <w:r>
        <w:t>Represents immunization records for patients.</w:t>
      </w:r>
    </w:p>
    <w:p w14:paraId="22370E61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accin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ose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dministr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52F56E9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TelehealthSession Model:</w:t>
      </w:r>
    </w:p>
    <w:p w14:paraId="742600E8" w14:textId="77777777" w:rsidR="00B00A6C" w:rsidRDefault="006B4397">
      <w:pPr>
        <w:pStyle w:val="Compact"/>
        <w:numPr>
          <w:ilvl w:val="1"/>
          <w:numId w:val="47"/>
        </w:numPr>
      </w:pPr>
      <w:r>
        <w:t>Represents telehealth</w:t>
      </w:r>
      <w:r>
        <w:t xml:space="preserve"> sessions conducted between patients and providers.</w:t>
      </w:r>
    </w:p>
    <w:p w14:paraId="70FDC36F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_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Duration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minu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ssion_lin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Link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telehealth</w:t>
      </w:r>
      <w:r>
        <w:rPr>
          <w:rStyle w:val="NormalTok"/>
        </w:rPr>
        <w:t xml:space="preserve"> </w:t>
      </w:r>
      <w:r>
        <w:rPr>
          <w:rStyle w:val="ErrorTok"/>
        </w:rPr>
        <w:t>sess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Schedul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ancell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23F5C9A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HealthGoal Model:</w:t>
      </w:r>
    </w:p>
    <w:p w14:paraId="63D073B5" w14:textId="77777777" w:rsidR="00B00A6C" w:rsidRDefault="006B4397">
      <w:pPr>
        <w:pStyle w:val="Compact"/>
        <w:numPr>
          <w:ilvl w:val="1"/>
          <w:numId w:val="48"/>
        </w:numPr>
      </w:pPr>
      <w:r>
        <w:t>Repres</w:t>
      </w:r>
      <w:r>
        <w:t>ents health goals set by patients with their providers.</w:t>
      </w:r>
    </w:p>
    <w:p w14:paraId="4EF3D8F2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goal_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chiev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Progres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BD68EDB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EmergencyVisit Model:</w:t>
      </w:r>
    </w:p>
    <w:p w14:paraId="71336AAE" w14:textId="77777777" w:rsidR="00B00A6C" w:rsidRDefault="006B4397">
      <w:pPr>
        <w:pStyle w:val="Compact"/>
        <w:numPr>
          <w:ilvl w:val="1"/>
          <w:numId w:val="49"/>
        </w:numPr>
      </w:pPr>
      <w:r>
        <w:t>Represents emergency visits to the healthcare facility.</w:t>
      </w:r>
    </w:p>
    <w:p w14:paraId="5C90909E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si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sit_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eatment_give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ollow_up_requir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oolean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108DD88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ReferralFeedback Model:</w:t>
      </w:r>
    </w:p>
    <w:p w14:paraId="3C2785F8" w14:textId="77777777" w:rsidR="00B00A6C" w:rsidRDefault="006B4397">
      <w:pPr>
        <w:pStyle w:val="Compact"/>
        <w:numPr>
          <w:ilvl w:val="1"/>
          <w:numId w:val="50"/>
        </w:numPr>
      </w:pPr>
      <w:r>
        <w:t>Represents feedback from the referred provider regarding a patient.</w:t>
      </w:r>
    </w:p>
    <w:p w14:paraId="534B5395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al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Referral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referring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eedback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eedback_da</w:t>
      </w:r>
      <w:r>
        <w:rPr>
          <w:rStyle w:val="DataTypeTok"/>
        </w:rPr>
        <w:t>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0BD268D4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PrescriptionRefillRequest Model:</w:t>
      </w:r>
    </w:p>
    <w:p w14:paraId="220C3D7F" w14:textId="77777777" w:rsidR="00B00A6C" w:rsidRDefault="006B4397">
      <w:pPr>
        <w:pStyle w:val="Compact"/>
        <w:numPr>
          <w:ilvl w:val="1"/>
          <w:numId w:val="51"/>
        </w:numPr>
      </w:pPr>
      <w:r>
        <w:t>Represents requests for prescription refills made by patients.</w:t>
      </w:r>
    </w:p>
    <w:p w14:paraId="4A9FF89E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escription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escription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ques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pprov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Den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611AA2D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ChronicCondition Model:</w:t>
      </w:r>
    </w:p>
    <w:p w14:paraId="1EBA65F4" w14:textId="77777777" w:rsidR="00B00A6C" w:rsidRDefault="006B4397">
      <w:pPr>
        <w:pStyle w:val="Compact"/>
        <w:numPr>
          <w:ilvl w:val="1"/>
          <w:numId w:val="52"/>
        </w:numPr>
      </w:pPr>
      <w:r>
        <w:t>Represents chronic condi</w:t>
      </w:r>
      <w:r>
        <w:t>tions recorded for patients.</w:t>
      </w:r>
    </w:p>
    <w:p w14:paraId="6FE600C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lastRenderedPageBreak/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dition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iagnosis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ac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5B9BD65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FitnessActivity Model:</w:t>
      </w:r>
    </w:p>
    <w:p w14:paraId="21A3AE86" w14:textId="77777777" w:rsidR="00B00A6C" w:rsidRDefault="006B4397">
      <w:pPr>
        <w:pStyle w:val="Compact"/>
        <w:numPr>
          <w:ilvl w:val="1"/>
          <w:numId w:val="53"/>
        </w:numPr>
      </w:pPr>
      <w:r>
        <w:t>Represents fitness activities logged by patients.</w:t>
      </w:r>
    </w:p>
    <w:p w14:paraId="1F6B149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ivity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walk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runn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yog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Duration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minu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lories_burn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ctivity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A008F88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AppointmentRequest Model:</w:t>
      </w:r>
    </w:p>
    <w:p w14:paraId="328F4F97" w14:textId="77777777" w:rsidR="00B00A6C" w:rsidRDefault="006B4397">
      <w:pPr>
        <w:pStyle w:val="Compact"/>
        <w:numPr>
          <w:ilvl w:val="1"/>
          <w:numId w:val="54"/>
        </w:numPr>
      </w:pPr>
      <w:r>
        <w:t>Represents requests for appointments made by patients.</w:t>
      </w:r>
    </w:p>
    <w:p w14:paraId="3EED1F02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eferre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eferred_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morn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fterno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chedul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Den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9CB70AF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MedicalDevice Model:</w:t>
      </w:r>
    </w:p>
    <w:p w14:paraId="7CAEC50F" w14:textId="77777777" w:rsidR="00B00A6C" w:rsidRDefault="006B4397">
      <w:pPr>
        <w:pStyle w:val="Compact"/>
        <w:numPr>
          <w:ilvl w:val="1"/>
          <w:numId w:val="55"/>
        </w:numPr>
      </w:pPr>
      <w:r>
        <w:t>Represents medical devices assigned to patients.</w:t>
      </w:r>
    </w:p>
    <w:p w14:paraId="57CAC855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ice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ice_serial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ignm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Inac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97456B3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lastRenderedPageBreak/>
        <w:t>NutritionalPlan Model:</w:t>
      </w:r>
    </w:p>
    <w:p w14:paraId="1F2EC122" w14:textId="77777777" w:rsidR="00B00A6C" w:rsidRDefault="006B4397">
      <w:pPr>
        <w:pStyle w:val="Compact"/>
        <w:numPr>
          <w:ilvl w:val="1"/>
          <w:numId w:val="56"/>
        </w:numPr>
      </w:pPr>
      <w:r>
        <w:t>Represents nutritional plans created for patients.</w:t>
      </w:r>
    </w:p>
    <w:p w14:paraId="5FB4005A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</w:t>
      </w:r>
      <w:r>
        <w:rPr>
          <w:rStyle w:val="StringTok"/>
        </w:rPr>
        <w:t>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_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77E7615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Caregiver Model:</w:t>
      </w:r>
    </w:p>
    <w:p w14:paraId="6984C0FE" w14:textId="77777777" w:rsidR="00B00A6C" w:rsidRDefault="006B4397">
      <w:pPr>
        <w:pStyle w:val="Compact"/>
        <w:numPr>
          <w:ilvl w:val="1"/>
          <w:numId w:val="57"/>
        </w:numPr>
      </w:pPr>
      <w:r>
        <w:t>Represents caregivers assigned to patients.</w:t>
      </w:r>
    </w:p>
    <w:p w14:paraId="24ECC769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egiver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lationsh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amily</w:t>
      </w:r>
      <w:r>
        <w:rPr>
          <w:rStyle w:val="NormalTok"/>
        </w:rPr>
        <w:t xml:space="preserve"> </w:t>
      </w:r>
      <w:r>
        <w:rPr>
          <w:rStyle w:val="ErrorTok"/>
        </w:rPr>
        <w:t>member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hired</w:t>
      </w:r>
      <w:r>
        <w:rPr>
          <w:rStyle w:val="NormalTok"/>
        </w:rPr>
        <w:t xml:space="preserve"> </w:t>
      </w:r>
      <w:r>
        <w:rPr>
          <w:rStyle w:val="ErrorTok"/>
        </w:rPr>
        <w:t>caregiv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AAAD9A4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SymptomTracker Model:</w:t>
      </w:r>
    </w:p>
    <w:p w14:paraId="776C41E4" w14:textId="77777777" w:rsidR="00B00A6C" w:rsidRDefault="006B4397">
      <w:pPr>
        <w:pStyle w:val="Compact"/>
        <w:numPr>
          <w:ilvl w:val="1"/>
          <w:numId w:val="58"/>
        </w:numPr>
      </w:pPr>
      <w:r>
        <w:t>Represents symptoms tracked by patients over time.</w:t>
      </w:r>
    </w:p>
    <w:p w14:paraId="0F28B57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ympt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ever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mil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moderat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eve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racking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7C5CCBA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DietaryRestriction Model:</w:t>
      </w:r>
    </w:p>
    <w:p w14:paraId="6A4BCE24" w14:textId="77777777" w:rsidR="00B00A6C" w:rsidRDefault="006B4397">
      <w:pPr>
        <w:pStyle w:val="Compact"/>
        <w:numPr>
          <w:ilvl w:val="1"/>
          <w:numId w:val="59"/>
        </w:numPr>
      </w:pPr>
      <w:r>
        <w:t>Represents dietary restrictions for patients.</w:t>
      </w:r>
    </w:p>
    <w:p w14:paraId="79301B5C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tri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gluten-fre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diabeti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59681EC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MentalHealthAssessment Model:</w:t>
      </w:r>
    </w:p>
    <w:p w14:paraId="3A030AFC" w14:textId="77777777" w:rsidR="00B00A6C" w:rsidRDefault="006B4397">
      <w:pPr>
        <w:pStyle w:val="Compact"/>
        <w:numPr>
          <w:ilvl w:val="1"/>
          <w:numId w:val="60"/>
        </w:numPr>
      </w:pPr>
      <w:r>
        <w:t>Represents mental health assessments conducted for patients.</w:t>
      </w:r>
    </w:p>
    <w:p w14:paraId="21C92DA1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essment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essm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DE8494A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RehabilitationPlan Model:</w:t>
      </w:r>
    </w:p>
    <w:p w14:paraId="13506085" w14:textId="77777777" w:rsidR="00B00A6C" w:rsidRDefault="006B4397">
      <w:pPr>
        <w:pStyle w:val="Compact"/>
        <w:numPr>
          <w:ilvl w:val="1"/>
          <w:numId w:val="61"/>
        </w:numPr>
      </w:pPr>
      <w:r>
        <w:t>Represents rehabilitation plans for patients undergoing physical therapy or other forms of rehab.</w:t>
      </w:r>
    </w:p>
    <w:p w14:paraId="0D93907B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_detail</w:t>
      </w:r>
      <w:r>
        <w:rPr>
          <w:rStyle w:val="DataTypeTok"/>
        </w:rPr>
        <w:t>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11A8111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MedicalAlert Model:</w:t>
      </w:r>
    </w:p>
    <w:p w14:paraId="20D666D5" w14:textId="77777777" w:rsidR="00B00A6C" w:rsidRDefault="006B4397">
      <w:pPr>
        <w:pStyle w:val="Compact"/>
        <w:numPr>
          <w:ilvl w:val="1"/>
          <w:numId w:val="62"/>
        </w:numPr>
      </w:pPr>
      <w:r>
        <w:t>Represents medical alerts for patients, such as allergies or critical conditions.</w:t>
      </w:r>
    </w:p>
    <w:p w14:paraId="5C33C461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ert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llergy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hronic</w:t>
      </w:r>
      <w:r>
        <w:rPr>
          <w:rStyle w:val="NormalTok"/>
        </w:rPr>
        <w:t xml:space="preserve"> </w:t>
      </w:r>
      <w:r>
        <w:rPr>
          <w:rStyle w:val="ErrorTok"/>
        </w:rPr>
        <w:t>condi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901B69F" w14:textId="77777777" w:rsidR="00B00A6C" w:rsidRDefault="006B4397">
      <w:pPr>
        <w:pStyle w:val="Compact"/>
        <w:numPr>
          <w:ilvl w:val="0"/>
          <w:numId w:val="45"/>
        </w:numPr>
      </w:pPr>
      <w:r>
        <w:rPr>
          <w:b/>
          <w:bCs/>
        </w:rPr>
        <w:t>PatientSurvey Model:</w:t>
      </w:r>
    </w:p>
    <w:p w14:paraId="61C7D57D" w14:textId="77777777" w:rsidR="00B00A6C" w:rsidRDefault="006B4397">
      <w:pPr>
        <w:pStyle w:val="Compact"/>
        <w:numPr>
          <w:ilvl w:val="1"/>
          <w:numId w:val="63"/>
        </w:numPr>
      </w:pPr>
      <w:r>
        <w:t>Represents surveys filled out by patients to provide feedback on their care.</w:t>
      </w:r>
    </w:p>
    <w:p w14:paraId="4A56138C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rvey_</w:t>
      </w:r>
      <w:r>
        <w:rPr>
          <w:rStyle w:val="DataTypeTok"/>
        </w:rPr>
        <w:t>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urvey_question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ques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nsw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338B45B" w14:textId="77777777" w:rsidR="00B00A6C" w:rsidRDefault="006B4397">
      <w:pPr>
        <w:pStyle w:val="FirstParagraph"/>
      </w:pPr>
      <w:r>
        <w:t>These models further extend the functionality and capability of the MedSched</w:t>
      </w:r>
    </w:p>
    <w:p w14:paraId="116BE060" w14:textId="77777777" w:rsidR="00B00A6C" w:rsidRDefault="006B4397">
      <w:pPr>
        <w:pStyle w:val="BodyText"/>
      </w:pPr>
      <w:r>
        <w:t>Certainly! Here are additional models to further expand the MedSched Healthcare Appointment System:</w:t>
      </w:r>
    </w:p>
    <w:p w14:paraId="728B8A21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TreatmentPlan Model:</w:t>
      </w:r>
    </w:p>
    <w:p w14:paraId="6E3F0A39" w14:textId="77777777" w:rsidR="00B00A6C" w:rsidRDefault="006B4397">
      <w:pPr>
        <w:pStyle w:val="Compact"/>
        <w:numPr>
          <w:ilvl w:val="1"/>
          <w:numId w:val="65"/>
        </w:numPr>
      </w:pPr>
      <w:r>
        <w:t>Represents comprehensive treatment plans for patients.</w:t>
      </w:r>
    </w:p>
    <w:p w14:paraId="03781ED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lan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24350B5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MedicalResearchStudy Model:</w:t>
      </w:r>
    </w:p>
    <w:p w14:paraId="5B7BF13D" w14:textId="77777777" w:rsidR="00B00A6C" w:rsidRDefault="006B4397">
      <w:pPr>
        <w:pStyle w:val="Compact"/>
        <w:numPr>
          <w:ilvl w:val="1"/>
          <w:numId w:val="66"/>
        </w:numPr>
      </w:pPr>
      <w:r>
        <w:t>Represents patients enrolled in medical research studies.</w:t>
      </w:r>
    </w:p>
    <w:p w14:paraId="3CE2A7EC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udy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udy_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rollm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E50DEC0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LabTestOrder Model:</w:t>
      </w:r>
    </w:p>
    <w:p w14:paraId="5F7E59AB" w14:textId="77777777" w:rsidR="00B00A6C" w:rsidRDefault="006B4397">
      <w:pPr>
        <w:pStyle w:val="Compact"/>
        <w:numPr>
          <w:ilvl w:val="1"/>
          <w:numId w:val="67"/>
        </w:numPr>
      </w:pPr>
      <w:r>
        <w:t>Represents lab tests ordered for patients.</w:t>
      </w:r>
    </w:p>
    <w:p w14:paraId="0D42E0DF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s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order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Order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ancell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9B98621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LabTestResult Model:</w:t>
      </w:r>
    </w:p>
    <w:p w14:paraId="3D5B85E4" w14:textId="77777777" w:rsidR="00B00A6C" w:rsidRDefault="006B4397">
      <w:pPr>
        <w:pStyle w:val="Compact"/>
        <w:numPr>
          <w:ilvl w:val="1"/>
          <w:numId w:val="68"/>
        </w:numPr>
      </w:pPr>
      <w:r>
        <w:t>Represents results of lab tests conducted for patients.</w:t>
      </w:r>
    </w:p>
    <w:p w14:paraId="7B2C56DD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ab_test_or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LabTestOr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sul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Normal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Abnorma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F0D50B9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HomeCareVisit Model:</w:t>
      </w:r>
    </w:p>
    <w:p w14:paraId="6CDEAD89" w14:textId="77777777" w:rsidR="00B00A6C" w:rsidRDefault="006B4397">
      <w:pPr>
        <w:pStyle w:val="Compact"/>
        <w:numPr>
          <w:ilvl w:val="1"/>
          <w:numId w:val="69"/>
        </w:numPr>
      </w:pPr>
      <w:r>
        <w:t>Represents home care visits scheduled for patients.</w:t>
      </w:r>
    </w:p>
    <w:p w14:paraId="35B4430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si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sit_dur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</w:t>
      </w:r>
      <w:r>
        <w:rPr>
          <w:rStyle w:val="ErrorTok"/>
        </w:rPr>
        <w:t>/</w:t>
      </w:r>
      <w:r>
        <w:rPr>
          <w:rStyle w:val="NormalTok"/>
        </w:rPr>
        <w:t xml:space="preserve"> </w:t>
      </w:r>
      <w:r>
        <w:rPr>
          <w:rStyle w:val="ErrorTok"/>
        </w:rPr>
        <w:t>Duration</w:t>
      </w:r>
      <w:r>
        <w:rPr>
          <w:rStyle w:val="NormalTok"/>
        </w:rPr>
        <w:t xml:space="preserve"> </w:t>
      </w:r>
      <w:r>
        <w:rPr>
          <w:rStyle w:val="ErrorTok"/>
        </w:rPr>
        <w:t>in</w:t>
      </w:r>
      <w:r>
        <w:rPr>
          <w:rStyle w:val="NormalTok"/>
        </w:rPr>
        <w:t xml:space="preserve"> </w:t>
      </w:r>
      <w:r>
        <w:rPr>
          <w:rStyle w:val="ErrorTok"/>
        </w:rPr>
        <w:t>minu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isit_not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F7B35EF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HealthInsurance Model:</w:t>
      </w:r>
    </w:p>
    <w:p w14:paraId="14D0F0FC" w14:textId="77777777" w:rsidR="00B00A6C" w:rsidRDefault="006B4397">
      <w:pPr>
        <w:pStyle w:val="Compact"/>
        <w:numPr>
          <w:ilvl w:val="1"/>
          <w:numId w:val="70"/>
        </w:numPr>
      </w:pPr>
      <w:r>
        <w:t>Represents health insurance details for patients.</w:t>
      </w:r>
    </w:p>
    <w:p w14:paraId="2EB9C14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nsurance_provid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olicy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verage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alid_unt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7377597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MedicalDeviceMonitoring Model:</w:t>
      </w:r>
    </w:p>
    <w:p w14:paraId="15A6E452" w14:textId="77777777" w:rsidR="00B00A6C" w:rsidRDefault="006B4397">
      <w:pPr>
        <w:pStyle w:val="Compact"/>
        <w:numPr>
          <w:ilvl w:val="1"/>
          <w:numId w:val="71"/>
        </w:numPr>
      </w:pPr>
      <w:r>
        <w:t>Represents monitoring data fro</w:t>
      </w:r>
      <w:r>
        <w:t>m medical devices used by patients.</w:t>
      </w:r>
    </w:p>
    <w:p w14:paraId="3E91D5B0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device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MedicalDevice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onitoring_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ramet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cord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7BBF87BE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Feedback Model:</w:t>
      </w:r>
    </w:p>
    <w:p w14:paraId="7DC776CF" w14:textId="77777777" w:rsidR="00B00A6C" w:rsidRDefault="006B4397">
      <w:pPr>
        <w:pStyle w:val="Compact"/>
        <w:numPr>
          <w:ilvl w:val="1"/>
          <w:numId w:val="72"/>
        </w:numPr>
      </w:pPr>
      <w:r>
        <w:t>Represents feedback provided by patients on their experience.</w:t>
      </w:r>
    </w:p>
    <w:p w14:paraId="6825EDE4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eedback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eedback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ating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1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</w:t>
      </w:r>
      <w:r>
        <w:rPr>
          <w:rStyle w:val="DataTypeTok"/>
        </w:rPr>
        <w:t>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2242610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WellnessProgram Model:</w:t>
      </w:r>
    </w:p>
    <w:p w14:paraId="0FD4EC50" w14:textId="77777777" w:rsidR="00B00A6C" w:rsidRDefault="006B4397">
      <w:pPr>
        <w:pStyle w:val="Compact"/>
        <w:numPr>
          <w:ilvl w:val="1"/>
          <w:numId w:val="73"/>
        </w:numPr>
      </w:pPr>
      <w:r>
        <w:t>Represents wellness programs offered to patients.</w:t>
      </w:r>
    </w:p>
    <w:p w14:paraId="767A6AE3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gram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gram_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r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nd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Active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1637EA6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CarePlan Model:</w:t>
      </w:r>
    </w:p>
    <w:p w14:paraId="70FE8DA1" w14:textId="77777777" w:rsidR="00B00A6C" w:rsidRDefault="006B4397">
      <w:pPr>
        <w:pStyle w:val="Compact"/>
        <w:numPr>
          <w:ilvl w:val="1"/>
          <w:numId w:val="74"/>
        </w:numPr>
      </w:pPr>
      <w:r>
        <w:t>Represents overall care plans for patients, encompassing various aspects of their treatment and wellness.</w:t>
      </w:r>
    </w:p>
    <w:p w14:paraId="708C45D5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</w:t>
      </w:r>
      <w:r>
        <w:rPr>
          <w:rStyle w:val="StringTok"/>
        </w:rPr>
        <w:t>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re_plan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05FEF65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lastRenderedPageBreak/>
        <w:t>PatientHealthScore Model:</w:t>
      </w:r>
    </w:p>
    <w:p w14:paraId="0B6FC8A4" w14:textId="77777777" w:rsidR="00B00A6C" w:rsidRDefault="006B4397">
      <w:pPr>
        <w:pStyle w:val="Compact"/>
        <w:numPr>
          <w:ilvl w:val="1"/>
          <w:numId w:val="75"/>
        </w:numPr>
      </w:pPr>
      <w:r>
        <w:t>Represents a scoring system to assess patients’ overall health.</w:t>
      </w:r>
    </w:p>
    <w:p w14:paraId="5A70F1FA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ssessm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9FFD8B7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MedicalAlertNotification Model:</w:t>
      </w:r>
    </w:p>
    <w:p w14:paraId="2729B69B" w14:textId="77777777" w:rsidR="00B00A6C" w:rsidRDefault="006B4397">
      <w:pPr>
        <w:pStyle w:val="Compact"/>
        <w:numPr>
          <w:ilvl w:val="1"/>
          <w:numId w:val="76"/>
        </w:numPr>
      </w:pPr>
      <w:r>
        <w:t>Represents notifications sent to patients or caregivers about medical alerts.</w:t>
      </w:r>
    </w:p>
    <w:p w14:paraId="064F0EC9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er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MedicalAler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cip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</w:t>
      </w:r>
      <w:r>
        <w:rPr>
          <w:rStyle w:val="ErrorTok"/>
        </w:rPr>
        <w:t>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ErrorTok"/>
        </w:rPr>
        <w:t>Caregiv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ific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otification_metho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MS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Emai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1F6EA85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Consent Model:</w:t>
      </w:r>
    </w:p>
    <w:p w14:paraId="188FBE52" w14:textId="77777777" w:rsidR="00B00A6C" w:rsidRDefault="006B4397">
      <w:pPr>
        <w:pStyle w:val="Compact"/>
        <w:numPr>
          <w:ilvl w:val="1"/>
          <w:numId w:val="77"/>
        </w:numPr>
      </w:pPr>
      <w:r>
        <w:t>Represents patient consent for various medical procedures or data sharing.</w:t>
      </w:r>
    </w:p>
    <w:p w14:paraId="5D8506A3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sent_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Treatment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Data</w:t>
      </w:r>
      <w:r>
        <w:rPr>
          <w:rStyle w:val="NormalTok"/>
        </w:rPr>
        <w:t xml:space="preserve"> </w:t>
      </w:r>
      <w:r>
        <w:rPr>
          <w:rStyle w:val="ErrorTok"/>
        </w:rPr>
        <w:t>Sharing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sent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s</w:t>
      </w:r>
      <w:r>
        <w:rPr>
          <w:rStyle w:val="DataTypeTok"/>
        </w:rPr>
        <w:t>ent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535C738E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roviderSpecialization Model:</w:t>
      </w:r>
    </w:p>
    <w:p w14:paraId="1CC9EE59" w14:textId="77777777" w:rsidR="00B00A6C" w:rsidRDefault="006B4397">
      <w:pPr>
        <w:pStyle w:val="Compact"/>
        <w:numPr>
          <w:ilvl w:val="1"/>
          <w:numId w:val="78"/>
        </w:numPr>
      </w:pPr>
      <w:r>
        <w:t>Represents specializations of healthcare providers.</w:t>
      </w:r>
    </w:p>
    <w:p w14:paraId="09C9850E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pecializ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ertific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130230D2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EmergencyContact Model:</w:t>
      </w:r>
    </w:p>
    <w:p w14:paraId="5617ADBF" w14:textId="77777777" w:rsidR="00B00A6C" w:rsidRDefault="006B4397">
      <w:pPr>
        <w:pStyle w:val="Compact"/>
        <w:numPr>
          <w:ilvl w:val="1"/>
          <w:numId w:val="79"/>
        </w:numPr>
      </w:pPr>
      <w:r>
        <w:lastRenderedPageBreak/>
        <w:t>Represents emergency contact details for patients.</w:t>
      </w:r>
    </w:p>
    <w:p w14:paraId="657160D6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</w:t>
      </w:r>
      <w:r>
        <w:rPr>
          <w:rStyle w:val="ErrorTok"/>
        </w:rPr>
        <w:t>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lationshi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amily</w:t>
      </w:r>
      <w:r>
        <w:rPr>
          <w:rStyle w:val="NormalTok"/>
        </w:rPr>
        <w:t xml:space="preserve"> </w:t>
      </w:r>
      <w:r>
        <w:rPr>
          <w:rStyle w:val="ErrorTok"/>
        </w:rPr>
        <w:t>Member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Frien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ntact_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499CD386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HealthProfile Model:</w:t>
      </w:r>
    </w:p>
    <w:p w14:paraId="206B9718" w14:textId="77777777" w:rsidR="00B00A6C" w:rsidRDefault="006B4397">
      <w:pPr>
        <w:pStyle w:val="Compact"/>
        <w:numPr>
          <w:ilvl w:val="1"/>
          <w:numId w:val="80"/>
        </w:numPr>
      </w:pPr>
      <w:r>
        <w:t>Represents a detailed health profile for patients, including medical history and lifestyle information.</w:t>
      </w:r>
    </w:p>
    <w:p w14:paraId="5A903E45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dical_histor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festyle</w:t>
      </w:r>
      <w:r>
        <w:rPr>
          <w:rStyle w:val="DataTypeTok"/>
        </w:rPr>
        <w:t>_detai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llerg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6AB1D300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CareTeam Model:</w:t>
      </w:r>
    </w:p>
    <w:p w14:paraId="42F8A375" w14:textId="77777777" w:rsidR="00B00A6C" w:rsidRDefault="006B4397">
      <w:pPr>
        <w:pStyle w:val="Compact"/>
        <w:numPr>
          <w:ilvl w:val="1"/>
          <w:numId w:val="81"/>
        </w:numPr>
      </w:pPr>
      <w:r>
        <w:t>Represents a team of healthcare providers assigned to a patient.</w:t>
      </w:r>
    </w:p>
    <w:p w14:paraId="57A38E07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eam_memb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vider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e.g.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Primary</w:t>
      </w:r>
      <w:r>
        <w:rPr>
          <w:rStyle w:val="NormalTok"/>
        </w:rPr>
        <w:t xml:space="preserve"> </w:t>
      </w:r>
      <w:r>
        <w:rPr>
          <w:rStyle w:val="ErrorTok"/>
        </w:rPr>
        <w:t>Care</w:t>
      </w:r>
      <w:r>
        <w:rPr>
          <w:rStyle w:val="NormalTok"/>
        </w:rPr>
        <w:t xml:space="preserve"> </w:t>
      </w:r>
      <w:r>
        <w:rPr>
          <w:rStyle w:val="ErrorTok"/>
        </w:rPr>
        <w:t>Physician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Specialis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88C8A2B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AppointmentCancellation Model:</w:t>
      </w:r>
    </w:p>
    <w:p w14:paraId="029D757B" w14:textId="77777777" w:rsidR="00B00A6C" w:rsidRDefault="006B4397">
      <w:pPr>
        <w:pStyle w:val="Compact"/>
        <w:numPr>
          <w:ilvl w:val="1"/>
          <w:numId w:val="82"/>
        </w:numPr>
      </w:pPr>
      <w:r>
        <w:t>Represents records of appointment cancellations and their reasons.</w:t>
      </w:r>
    </w:p>
    <w:p w14:paraId="6DB0ABB3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ppointm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Appointm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ncellation_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ncelled_b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a</w:t>
      </w:r>
      <w:r>
        <w:rPr>
          <w:rStyle w:val="ErrorTok"/>
        </w:rPr>
        <w:t>tient</w:t>
      </w:r>
      <w:r>
        <w:rPr>
          <w:rStyle w:val="NormalTok"/>
        </w:rPr>
        <w:t xml:space="preserve"> </w:t>
      </w:r>
      <w:r>
        <w:rPr>
          <w:rStyle w:val="ErrorTok"/>
        </w:rPr>
        <w:t>or</w:t>
      </w:r>
      <w:r>
        <w:rPr>
          <w:rStyle w:val="NormalTok"/>
        </w:rPr>
        <w:t xml:space="preserve"> </w:t>
      </w:r>
      <w:r>
        <w:rPr>
          <w:rStyle w:val="ErrorTok"/>
        </w:rPr>
        <w:t>Provide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ancellation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2DB7DED4" w14:textId="77777777" w:rsidR="00B00A6C" w:rsidRDefault="006B4397">
      <w:pPr>
        <w:pStyle w:val="Compact"/>
        <w:numPr>
          <w:ilvl w:val="0"/>
          <w:numId w:val="64"/>
        </w:numPr>
      </w:pPr>
      <w:r>
        <w:rPr>
          <w:b/>
          <w:bCs/>
        </w:rPr>
        <w:t>PatientReferralHistory Model:</w:t>
      </w:r>
    </w:p>
    <w:p w14:paraId="01EC2BAF" w14:textId="77777777" w:rsidR="00B00A6C" w:rsidRDefault="006B4397">
      <w:pPr>
        <w:pStyle w:val="Compact"/>
        <w:numPr>
          <w:ilvl w:val="1"/>
          <w:numId w:val="83"/>
        </w:numPr>
      </w:pPr>
      <w:r>
        <w:t>Represents the history of referrals made for a patient.</w:t>
      </w:r>
    </w:p>
    <w:p w14:paraId="5C5482AF" w14:textId="77777777" w:rsidR="00B00A6C" w:rsidRDefault="006B4397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atient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Patient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eferral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ferral_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Reference</w:t>
      </w:r>
      <w:r>
        <w:rPr>
          <w:rStyle w:val="NormalTok"/>
        </w:rPr>
        <w:t xml:space="preserve"> </w:t>
      </w:r>
      <w:r>
        <w:rPr>
          <w:rStyle w:val="ErrorTok"/>
        </w:rPr>
        <w:t>to</w:t>
      </w:r>
      <w:r>
        <w:rPr>
          <w:rStyle w:val="NormalTok"/>
        </w:rPr>
        <w:t xml:space="preserve"> </w:t>
      </w:r>
      <w:r>
        <w:rPr>
          <w:rStyle w:val="ErrorTok"/>
        </w:rPr>
        <w:t>the</w:t>
      </w:r>
      <w:r>
        <w:rPr>
          <w:rStyle w:val="NormalTok"/>
        </w:rPr>
        <w:t xml:space="preserve"> </w:t>
      </w:r>
      <w:r>
        <w:rPr>
          <w:rStyle w:val="ErrorTok"/>
        </w:rPr>
        <w:t>Referral</w:t>
      </w:r>
      <w:r>
        <w:rPr>
          <w:rStyle w:val="NormalTok"/>
        </w:rPr>
        <w:t xml:space="preserve"> </w:t>
      </w:r>
      <w:r>
        <w:rPr>
          <w:rStyle w:val="ErrorTok"/>
        </w:rPr>
        <w:t>model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ferral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ferral_statu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NormalTok"/>
        </w:rPr>
        <w:t xml:space="preserve">  </w:t>
      </w:r>
      <w:r>
        <w:rPr>
          <w:rStyle w:val="ErrorTok"/>
        </w:rPr>
        <w:t>//</w:t>
      </w:r>
      <w:r>
        <w:rPr>
          <w:rStyle w:val="NormalTok"/>
        </w:rPr>
        <w:t xml:space="preserve"> </w:t>
      </w:r>
      <w:r>
        <w:rPr>
          <w:rStyle w:val="ErrorTok"/>
        </w:rPr>
        <w:t>Pending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ompleted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ErrorTok"/>
        </w:rPr>
        <w:t>Cancelle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re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updated_a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atetime"</w:t>
      </w:r>
      <w:r>
        <w:br/>
      </w:r>
      <w:r>
        <w:rPr>
          <w:rStyle w:val="FunctionTok"/>
        </w:rPr>
        <w:t>}</w:t>
      </w:r>
    </w:p>
    <w:p w14:paraId="31265090" w14:textId="77777777" w:rsidR="00B00A6C" w:rsidRDefault="006B4397">
      <w:pPr>
        <w:pStyle w:val="Compact"/>
        <w:numPr>
          <w:ilvl w:val="0"/>
          <w:numId w:val="1"/>
        </w:numPr>
      </w:pPr>
      <w:r>
        <w:t>These models provide a more comprehensive view of patient care, ensuring that every aspect of the patient’s healthcare journey is meticulously recorded and managed.</w:t>
      </w:r>
    </w:p>
    <w:sectPr w:rsidR="00B00A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060CA7" w14:textId="77777777" w:rsidR="006B4397" w:rsidRDefault="006B4397">
      <w:pPr>
        <w:spacing w:after="0"/>
      </w:pPr>
      <w:r>
        <w:separator/>
      </w:r>
    </w:p>
  </w:endnote>
  <w:endnote w:type="continuationSeparator" w:id="0">
    <w:p w14:paraId="7A7F32C3" w14:textId="77777777" w:rsidR="006B4397" w:rsidRDefault="006B4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73F6D3" w14:textId="77777777" w:rsidR="006B4397" w:rsidRDefault="006B4397">
      <w:r>
        <w:separator/>
      </w:r>
    </w:p>
  </w:footnote>
  <w:footnote w:type="continuationSeparator" w:id="0">
    <w:p w14:paraId="0AE6FB47" w14:textId="77777777" w:rsidR="006B4397" w:rsidRDefault="006B4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FA0DE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E4A5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78CC82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0"/>
    <w:multiLevelType w:val="multilevel"/>
    <w:tmpl w:val="D4E4A982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22"/>
    <w:multiLevelType w:val="multilevel"/>
    <w:tmpl w:val="7846980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39"/>
    <w:multiLevelType w:val="multilevel"/>
    <w:tmpl w:val="01046F88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57"/>
    <w:multiLevelType w:val="multilevel"/>
    <w:tmpl w:val="456EE83C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4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5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6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1"/>
  </w:num>
  <w:num w:numId="72">
    <w:abstractNumId w:val="1"/>
  </w:num>
  <w:num w:numId="73">
    <w:abstractNumId w:val="1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1"/>
  </w:num>
  <w:num w:numId="80">
    <w:abstractNumId w:val="1"/>
  </w:num>
  <w:num w:numId="81">
    <w:abstractNumId w:val="1"/>
  </w:num>
  <w:num w:numId="82">
    <w:abstractNumId w:val="1"/>
  </w:num>
  <w:num w:numId="83">
    <w:abstractNumId w:val="1"/>
  </w:num>
  <w:numIdMacAtCleanup w:val="8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0A6C"/>
    <w:rsid w:val="006B4397"/>
    <w:rsid w:val="00940255"/>
    <w:rsid w:val="00B00A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0B5C1"/>
  <w15:docId w15:val="{F3777D56-C153-4E9C-BD51-D01B4487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4388</Words>
  <Characters>25015</Characters>
  <Application>Microsoft Office Word</Application>
  <DocSecurity>0</DocSecurity>
  <Lines>208</Lines>
  <Paragraphs>58</Paragraphs>
  <ScaleCrop>false</ScaleCrop>
  <Company/>
  <LinksUpToDate>false</LinksUpToDate>
  <CharactersWithSpaces>29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lix Omundi Nyagaka</dc:creator>
  <cp:keywords/>
  <cp:lastModifiedBy>Felix Omundi Nyagaka</cp:lastModifiedBy>
  <cp:revision>2</cp:revision>
  <dcterms:created xsi:type="dcterms:W3CDTF">2024-07-06T19:40:00Z</dcterms:created>
  <dcterms:modified xsi:type="dcterms:W3CDTF">2024-07-06T19:40:00Z</dcterms:modified>
</cp:coreProperties>
</file>